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erry Vanilla #EU21045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045F_5%</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48 – 2.96</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22 – 0.437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95 – 0.187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 – 0.02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7-813-5</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9-00-7;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01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01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0125</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1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erry Vanilla #EU21045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erry Vanilla #EU21045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d-Limonene ; .alpha.-Pinene ; .beta.-Pin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Benzaldehyde ; d-Limon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erry Vanilla #EU21045F 5% ; Benzyl benzoate ; Hexamethylindanopyran ; Benzyl acetate ; d-Limon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d-Limonene ; .alpha.-Pinene ; .beta.-Pin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erry Vanilla #EU21045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erry Vanilla #EU21045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454D1BBD-F7D3-4E51-859B-DDDA6CAEB2B8}"/>
</file>

<file path=customXml/itemProps3.xml><?xml version="1.0" encoding="utf-8"?>
<ds:datastoreItem xmlns:ds="http://schemas.openxmlformats.org/officeDocument/2006/customXml" ds:itemID="{D371E027-61F9-4E20-957D-B3EA55A82629}"/>
</file>

<file path=customXml/itemProps4.xml><?xml version="1.0" encoding="utf-8"?>
<ds:datastoreItem xmlns:ds="http://schemas.openxmlformats.org/officeDocument/2006/customXml" ds:itemID="{6EC14413-6F57-4F14-B03B-A13D1A603488}"/>
</file>

<file path=docProps/app.xml><?xml version="1.0" encoding="utf-8"?>
<Properties xmlns="http://schemas.openxmlformats.org/officeDocument/2006/extended-properties" xmlns:vt="http://schemas.openxmlformats.org/officeDocument/2006/docPropsVTypes">
  <Template>Normal.dotm</Template>
  <TotalTime>39</TotalTime>
  <Pages>15</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